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7AA80" w14:textId="4CA4F003" w:rsidR="00261F75" w:rsidRPr="00261F75" w:rsidRDefault="00261F75" w:rsidP="00261F75">
      <w:pPr>
        <w:pStyle w:val="Title"/>
        <w:jc w:val="center"/>
      </w:pPr>
      <w:r w:rsidRPr="00261F75">
        <w:t>Documentation</w:t>
      </w:r>
    </w:p>
    <w:p w14:paraId="6E988E9C" w14:textId="4CFC99E2" w:rsidR="00261F75" w:rsidRPr="00261F75" w:rsidRDefault="00261F75" w:rsidP="00261F75">
      <w:pPr>
        <w:pStyle w:val="Title"/>
        <w:jc w:val="center"/>
      </w:pPr>
      <w:proofErr w:type="spellStart"/>
      <w:r w:rsidRPr="00261F75">
        <w:t>Mlops</w:t>
      </w:r>
      <w:proofErr w:type="spellEnd"/>
      <w:r w:rsidRPr="00261F75">
        <w:t>-Project</w:t>
      </w:r>
    </w:p>
    <w:p w14:paraId="10970884" w14:textId="77777777" w:rsidR="00555548" w:rsidRDefault="00261F75" w:rsidP="00261F75">
      <w:pPr>
        <w:pStyle w:val="Title"/>
        <w:jc w:val="center"/>
      </w:pPr>
      <w:r w:rsidRPr="00261F75">
        <w:t xml:space="preserve">Submitted By: </w:t>
      </w:r>
    </w:p>
    <w:p w14:paraId="11A84860" w14:textId="79B4AD8B" w:rsidR="00261F75" w:rsidRDefault="00261F75" w:rsidP="00261F75">
      <w:pPr>
        <w:pStyle w:val="Title"/>
        <w:jc w:val="center"/>
      </w:pPr>
      <w:r w:rsidRPr="00261F75">
        <w:t>i190520, i190522, i190444</w:t>
      </w:r>
    </w:p>
    <w:p w14:paraId="2372B259" w14:textId="77777777" w:rsidR="00A26C14" w:rsidRPr="00A26C14" w:rsidRDefault="00A26C14" w:rsidP="00A26C14">
      <w:bookmarkStart w:id="0" w:name="_GoBack"/>
      <w:bookmarkEnd w:id="0"/>
    </w:p>
    <w:p w14:paraId="3A603668" w14:textId="70EFB60B" w:rsidR="005C16AA" w:rsidRPr="00B210FD" w:rsidRDefault="005C16AA" w:rsidP="002631BF">
      <w:pPr>
        <w:pStyle w:val="Heading1"/>
        <w:rPr>
          <w:highlight w:val="yellow"/>
        </w:rPr>
      </w:pPr>
      <w:r w:rsidRPr="00B210FD">
        <w:rPr>
          <w:highlight w:val="yellow"/>
        </w:rPr>
        <w:t>Data Acquisition</w:t>
      </w:r>
    </w:p>
    <w:p w14:paraId="622C2778" w14:textId="52F31629" w:rsidR="005C16AA" w:rsidRPr="00B210FD" w:rsidRDefault="005C16AA" w:rsidP="005C16AA">
      <w:pPr>
        <w:rPr>
          <w:highlight w:val="yellow"/>
        </w:rPr>
      </w:pPr>
    </w:p>
    <w:p w14:paraId="52A60E7E" w14:textId="5114EFE1" w:rsidR="005C16AA" w:rsidRPr="00B210FD" w:rsidRDefault="005C16AA" w:rsidP="005C16AA">
      <w:pPr>
        <w:pStyle w:val="Heading1"/>
        <w:rPr>
          <w:highlight w:val="yellow"/>
        </w:rPr>
      </w:pPr>
      <w:r w:rsidRPr="00B210FD">
        <w:rPr>
          <w:highlight w:val="yellow"/>
        </w:rPr>
        <w:t>Data Pre-processing</w:t>
      </w:r>
    </w:p>
    <w:p w14:paraId="2B435B36" w14:textId="7F4616B6" w:rsidR="005C16AA" w:rsidRDefault="005C16AA" w:rsidP="005C16AA">
      <w:pPr>
        <w:pStyle w:val="Heading1"/>
      </w:pPr>
      <w:r w:rsidRPr="00B210FD">
        <w:rPr>
          <w:highlight w:val="yellow"/>
        </w:rPr>
        <w:t>Model Training</w:t>
      </w:r>
    </w:p>
    <w:p w14:paraId="72D86FC9" w14:textId="3C9BA6F1" w:rsidR="002631BF" w:rsidRDefault="002631BF" w:rsidP="002631BF">
      <w:pPr>
        <w:pStyle w:val="Heading1"/>
      </w:pPr>
      <w:r w:rsidRPr="006120AD">
        <w:rPr>
          <w:highlight w:val="yellow"/>
        </w:rPr>
        <w:t>Deployments</w:t>
      </w:r>
    </w:p>
    <w:p w14:paraId="61E810FA" w14:textId="6244575D" w:rsidR="002E285C" w:rsidRPr="00CC0007" w:rsidRDefault="00EE7C5E" w:rsidP="00CC0007">
      <w:pPr>
        <w:pStyle w:val="Heading2"/>
        <w:rPr>
          <w:sz w:val="32"/>
        </w:rPr>
      </w:pPr>
      <w:r w:rsidRPr="00CC0007">
        <w:rPr>
          <w:sz w:val="32"/>
        </w:rPr>
        <w:t>Added Dockerfile</w:t>
      </w:r>
    </w:p>
    <w:p w14:paraId="7587908B" w14:textId="5384C9D2" w:rsidR="00EE7C5E" w:rsidRPr="00CC0007" w:rsidRDefault="004D04AC" w:rsidP="00CC0007">
      <w:pPr>
        <w:pStyle w:val="Heading2"/>
        <w:rPr>
          <w:sz w:val="32"/>
        </w:rPr>
      </w:pPr>
      <w:r>
        <w:rPr>
          <w:noProof/>
          <w:sz w:val="32"/>
        </w:rPr>
        <w:drawing>
          <wp:inline distT="0" distB="0" distL="0" distR="0" wp14:anchorId="283F4E23" wp14:editId="6BE91EE9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341)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DFACA" w14:textId="40622EAB" w:rsidR="00EE7C5E" w:rsidRDefault="00EE7C5E" w:rsidP="00CC0007">
      <w:pPr>
        <w:pStyle w:val="Heading2"/>
        <w:rPr>
          <w:sz w:val="32"/>
        </w:rPr>
      </w:pPr>
      <w:r w:rsidRPr="00CC0007">
        <w:rPr>
          <w:sz w:val="32"/>
        </w:rPr>
        <w:t>Made image</w:t>
      </w:r>
    </w:p>
    <w:p w14:paraId="741B9A47" w14:textId="77777777" w:rsidR="003A4B72" w:rsidRDefault="003A4B72" w:rsidP="00CC0007">
      <w:pPr>
        <w:rPr>
          <w:noProof/>
        </w:rPr>
      </w:pPr>
    </w:p>
    <w:p w14:paraId="11A51B95" w14:textId="1D7A33A2" w:rsidR="00CC0007" w:rsidRDefault="003A4B72" w:rsidP="00CC0007">
      <w:r>
        <w:rPr>
          <w:noProof/>
        </w:rPr>
        <w:lastRenderedPageBreak/>
        <w:drawing>
          <wp:inline distT="0" distB="0" distL="0" distR="0" wp14:anchorId="27854E6F" wp14:editId="581E4CEE">
            <wp:extent cx="5943600" cy="186069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342)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313"/>
                    <a:stretch/>
                  </pic:blipFill>
                  <pic:spPr bwMode="auto">
                    <a:xfrm>
                      <a:off x="0" y="0"/>
                      <a:ext cx="5943600" cy="18606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57662" w14:textId="0875E065" w:rsidR="00773000" w:rsidRPr="000E1A23" w:rsidRDefault="00EE7C5E" w:rsidP="000E1A23">
      <w:pPr>
        <w:pStyle w:val="Heading2"/>
        <w:rPr>
          <w:sz w:val="32"/>
        </w:rPr>
      </w:pPr>
      <w:r w:rsidRPr="00CC0007">
        <w:rPr>
          <w:sz w:val="32"/>
        </w:rPr>
        <w:t>Made container</w:t>
      </w:r>
    </w:p>
    <w:p w14:paraId="7D579C2A" w14:textId="55278065" w:rsidR="00CC0007" w:rsidRDefault="00773000" w:rsidP="00CC0007">
      <w:r>
        <w:rPr>
          <w:noProof/>
        </w:rPr>
        <w:drawing>
          <wp:inline distT="0" distB="0" distL="0" distR="0" wp14:anchorId="13C75D14" wp14:editId="3F84651B">
            <wp:extent cx="5943600" cy="17358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342)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050"/>
                    <a:stretch/>
                  </pic:blipFill>
                  <pic:spPr bwMode="auto">
                    <a:xfrm>
                      <a:off x="0" y="0"/>
                      <a:ext cx="5943600" cy="1735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AE6D68" w14:textId="2EC475D0" w:rsidR="00CC0007" w:rsidRPr="00CC0007" w:rsidRDefault="00CC0007" w:rsidP="00CC0007"/>
    <w:p w14:paraId="7EFEF0FA" w14:textId="17ADDE54" w:rsidR="00EE7C5E" w:rsidRPr="00CC0007" w:rsidRDefault="00CC0007" w:rsidP="00CC0007">
      <w:pPr>
        <w:pStyle w:val="Heading2"/>
        <w:rPr>
          <w:sz w:val="32"/>
        </w:rPr>
      </w:pPr>
      <w:r>
        <w:rPr>
          <w:sz w:val="32"/>
        </w:rPr>
        <w:t>P</w:t>
      </w:r>
      <w:r w:rsidR="00EE7C5E" w:rsidRPr="00CC0007">
        <w:rPr>
          <w:sz w:val="32"/>
        </w:rPr>
        <w:t xml:space="preserve">ushed to </w:t>
      </w:r>
      <w:proofErr w:type="spellStart"/>
      <w:r w:rsidR="0078029E" w:rsidRPr="00CC0007">
        <w:rPr>
          <w:sz w:val="32"/>
        </w:rPr>
        <w:t>D</w:t>
      </w:r>
      <w:r w:rsidR="00EE7C5E" w:rsidRPr="00CC0007">
        <w:rPr>
          <w:sz w:val="32"/>
        </w:rPr>
        <w:t>ocker</w:t>
      </w:r>
      <w:r w:rsidR="0078029E" w:rsidRPr="00CC0007">
        <w:rPr>
          <w:sz w:val="32"/>
        </w:rPr>
        <w:t>H</w:t>
      </w:r>
      <w:r w:rsidR="00EE7C5E" w:rsidRPr="00CC0007">
        <w:rPr>
          <w:sz w:val="32"/>
        </w:rPr>
        <w:t>ub</w:t>
      </w:r>
      <w:proofErr w:type="spellEnd"/>
    </w:p>
    <w:p w14:paraId="71732428" w14:textId="4482A016" w:rsidR="00EE7C5E" w:rsidRDefault="00A26C14" w:rsidP="00EE7C5E">
      <w:hyperlink r:id="rId6" w:history="1">
        <w:r w:rsidR="00EE7C5E" w:rsidRPr="002631BF">
          <w:rPr>
            <w:rStyle w:val="Hyperlink"/>
          </w:rPr>
          <w:t>https://hub.docker.com/repository/docker/maryamusmani/mlops-proj/general</w:t>
        </w:r>
      </w:hyperlink>
    </w:p>
    <w:p w14:paraId="7D23E304" w14:textId="56AC3621" w:rsidR="00142D05" w:rsidRPr="00142D05" w:rsidRDefault="00423DCF" w:rsidP="00142D05">
      <w:r>
        <w:rPr>
          <w:noProof/>
        </w:rPr>
        <w:lastRenderedPageBreak/>
        <w:drawing>
          <wp:inline distT="0" distB="0" distL="0" distR="0" wp14:anchorId="0F735ADD" wp14:editId="68FC3DDF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343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A4400" w14:textId="2C2BF5B1" w:rsidR="00DC6B55" w:rsidRPr="00B8773A" w:rsidRDefault="00CC0007" w:rsidP="00B8773A">
      <w:pPr>
        <w:pStyle w:val="Heading2"/>
        <w:rPr>
          <w:sz w:val="32"/>
        </w:rPr>
      </w:pPr>
      <w:r w:rsidRPr="00CC0007">
        <w:rPr>
          <w:sz w:val="32"/>
        </w:rPr>
        <w:t>A</w:t>
      </w:r>
      <w:r w:rsidR="00EE7C5E" w:rsidRPr="00CC0007">
        <w:rPr>
          <w:sz w:val="32"/>
        </w:rPr>
        <w:t>dded docker-compose file</w:t>
      </w:r>
    </w:p>
    <w:p w14:paraId="617D24DC" w14:textId="4E54EE64" w:rsidR="006951D4" w:rsidRPr="006951D4" w:rsidRDefault="00DC6B55" w:rsidP="006951D4">
      <w:r>
        <w:rPr>
          <w:noProof/>
        </w:rPr>
        <w:drawing>
          <wp:inline distT="0" distB="0" distL="0" distR="0" wp14:anchorId="75312CE2" wp14:editId="14A663F2">
            <wp:extent cx="5953745" cy="3341012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346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81" r="-1"/>
                    <a:stretch/>
                  </pic:blipFill>
                  <pic:spPr bwMode="auto">
                    <a:xfrm>
                      <a:off x="0" y="0"/>
                      <a:ext cx="5954384" cy="334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6AE6F4" w14:textId="1B2AEC45" w:rsidR="00AD2A06" w:rsidRDefault="00AD2A06" w:rsidP="00AD2A06"/>
    <w:p w14:paraId="58B6CD6F" w14:textId="39F33518" w:rsidR="00AD2A06" w:rsidRDefault="00AD2A06" w:rsidP="00DC6CF1">
      <w:pPr>
        <w:pStyle w:val="Heading2"/>
        <w:rPr>
          <w:sz w:val="32"/>
        </w:rPr>
      </w:pPr>
      <w:r w:rsidRPr="00DC6CF1">
        <w:rPr>
          <w:sz w:val="32"/>
        </w:rPr>
        <w:t xml:space="preserve">Made CI/CD workflow using </w:t>
      </w:r>
      <w:proofErr w:type="spellStart"/>
      <w:r w:rsidRPr="00DC6CF1">
        <w:rPr>
          <w:sz w:val="32"/>
        </w:rPr>
        <w:t>Github</w:t>
      </w:r>
      <w:proofErr w:type="spellEnd"/>
      <w:r w:rsidRPr="00DC6CF1">
        <w:rPr>
          <w:sz w:val="32"/>
        </w:rPr>
        <w:t xml:space="preserve"> Actions</w:t>
      </w:r>
    </w:p>
    <w:p w14:paraId="4248BA60" w14:textId="7B22DAD9" w:rsidR="00C02F21" w:rsidRDefault="00C02F21" w:rsidP="00C02F21"/>
    <w:p w14:paraId="5917EE6D" w14:textId="77777777" w:rsidR="001319CE" w:rsidRDefault="00687F33" w:rsidP="00C02F21">
      <w:r>
        <w:rPr>
          <w:noProof/>
        </w:rPr>
        <w:lastRenderedPageBreak/>
        <w:drawing>
          <wp:inline distT="0" distB="0" distL="0" distR="0" wp14:anchorId="1CAB73E4" wp14:editId="667C23C4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344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2BF35" w14:textId="27A56FE6" w:rsidR="00B210FD" w:rsidRDefault="00687F33" w:rsidP="00C02F21">
      <w:r>
        <w:rPr>
          <w:noProof/>
        </w:rPr>
        <w:drawing>
          <wp:inline distT="0" distB="0" distL="0" distR="0" wp14:anchorId="2950AF85" wp14:editId="43750AF1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345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29137" w14:textId="35A9C9B1" w:rsidR="00B210FD" w:rsidRDefault="00B210FD" w:rsidP="00B210FD"/>
    <w:p w14:paraId="441FFE91" w14:textId="77777777" w:rsidR="00B210FD" w:rsidRPr="00B210FD" w:rsidRDefault="00B210FD" w:rsidP="00B210FD">
      <w:pPr>
        <w:pStyle w:val="Heading1"/>
        <w:rPr>
          <w:highlight w:val="yellow"/>
        </w:rPr>
      </w:pPr>
      <w:r w:rsidRPr="00B210FD">
        <w:rPr>
          <w:highlight w:val="yellow"/>
        </w:rPr>
        <w:t>Concept Drift Monitoring</w:t>
      </w:r>
    </w:p>
    <w:p w14:paraId="4DAB6A76" w14:textId="77777777" w:rsidR="00C02F21" w:rsidRPr="00B210FD" w:rsidRDefault="00C02F21" w:rsidP="00B210FD"/>
    <w:sectPr w:rsidR="00C02F21" w:rsidRPr="00B210FD" w:rsidSect="00DE1BA0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NDa1NLWwNDIyNTBS0lEKTi0uzszPAykwqgUA93FZ9ywAAAA="/>
  </w:docVars>
  <w:rsids>
    <w:rsidRoot w:val="00DF17D8"/>
    <w:rsid w:val="000E1A23"/>
    <w:rsid w:val="001319CE"/>
    <w:rsid w:val="00142D05"/>
    <w:rsid w:val="00261F75"/>
    <w:rsid w:val="002631BF"/>
    <w:rsid w:val="002E285C"/>
    <w:rsid w:val="00343B2B"/>
    <w:rsid w:val="003A4B72"/>
    <w:rsid w:val="003C471F"/>
    <w:rsid w:val="00423DCF"/>
    <w:rsid w:val="004D04AC"/>
    <w:rsid w:val="00555548"/>
    <w:rsid w:val="005C16AA"/>
    <w:rsid w:val="005D6AA4"/>
    <w:rsid w:val="006120AD"/>
    <w:rsid w:val="00687F33"/>
    <w:rsid w:val="006951D4"/>
    <w:rsid w:val="00726976"/>
    <w:rsid w:val="00773000"/>
    <w:rsid w:val="0078029E"/>
    <w:rsid w:val="00A26C14"/>
    <w:rsid w:val="00AD2A06"/>
    <w:rsid w:val="00B210FD"/>
    <w:rsid w:val="00B8773A"/>
    <w:rsid w:val="00C02F21"/>
    <w:rsid w:val="00C55E01"/>
    <w:rsid w:val="00CC0007"/>
    <w:rsid w:val="00D8233F"/>
    <w:rsid w:val="00DC6B55"/>
    <w:rsid w:val="00DC6CF1"/>
    <w:rsid w:val="00DE1BA0"/>
    <w:rsid w:val="00DF17D8"/>
    <w:rsid w:val="00E94E5E"/>
    <w:rsid w:val="00EE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0506F6"/>
  <w15:chartTrackingRefBased/>
  <w15:docId w15:val="{A7306754-5936-487B-9386-158E0E309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3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00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31B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1B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631B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00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61F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1F7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hub.docker.com/repository/docker/maryamusmani/mlops-proj/general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47</Words>
  <Characters>425</Characters>
  <Application>Microsoft Office Word</Application>
  <DocSecurity>0</DocSecurity>
  <Lines>3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Usmani</dc:creator>
  <cp:keywords/>
  <dc:description/>
  <cp:lastModifiedBy>Maryam Usmani</cp:lastModifiedBy>
  <cp:revision>33</cp:revision>
  <dcterms:created xsi:type="dcterms:W3CDTF">2024-01-01T20:13:00Z</dcterms:created>
  <dcterms:modified xsi:type="dcterms:W3CDTF">2024-01-0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1c9ff4e1c56162e5e9763afa3fa6dfdd159ddce4a7a7e4454ca1ca7cd87187</vt:lpwstr>
  </property>
</Properties>
</file>